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ed</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emerged.</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ve</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a</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of</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a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i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w:t>
      </w:r>
      <w:r>
        <w:t xml:space="preserve"> </w:t>
      </w:r>
      <w:r>
        <w:t xml:space="preserve">[1–3]</w:t>
      </w:r>
      <w:r>
        <w:t xml:space="preserve">. Some recent evidences have found that meal timing is associated with a wide variety of health outcomes. Skipping breakfast is associated with higher risk of developing type 2 diabetes</w:t>
      </w:r>
      <w:r>
        <w:t xml:space="preserve"> </w:t>
      </w:r>
      <w:r>
        <w:t xml:space="preserve">[4]</w:t>
      </w:r>
      <w:r>
        <w:t xml:space="preserve">. Shift workers have a higher risk of developing metabolic syndrome</w:t>
      </w:r>
      <w:r>
        <w:t xml:space="preserve"> </w:t>
      </w:r>
      <w:r>
        <w:t xml:space="preserve">[5]</w:t>
      </w:r>
      <w:r>
        <w:t xml:space="preserve"> </w:t>
      </w:r>
      <w:r>
        <w:t xml:space="preserve">and type 2 diabetes</w:t>
      </w:r>
      <w:r>
        <w:t xml:space="preserve"> </w:t>
      </w:r>
      <w:r>
        <w:t xml:space="preserve">[6]</w:t>
      </w:r>
      <w:r>
        <w:t xml:space="preserve">. Evening intake of energy is positively associated with overweight/obesity</w:t>
      </w:r>
      <w:r>
        <w:t xml:space="preserve"> </w:t>
      </w:r>
      <w:r>
        <w:t xml:space="preserve">[7]</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8,9]</w:t>
      </w:r>
      <w:r>
        <w:t xml:space="preserve">. Based on total energy consumption, the presence of 3 groups of eaters: grazers, early eaters, and late eaters was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 to be without an obvious pattern. Intakes of macro-nutrients (carbohydrate, fat, and protein), due to the reason of their large contribution to the total energy intake, may have somewhat moderate degrees of day-to-day variation</w:t>
      </w:r>
      <w:r>
        <w:t xml:space="preserve"> </w:t>
      </w:r>
      <w:r>
        <w:t xml:space="preserve">[10]</w:t>
      </w:r>
      <w:r>
        <w:t xml:space="preserve">. Novel analytic methods that can account for this within-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11]</w:t>
      </w:r>
      <w:r>
        <w:t xml:space="preserve">. On the other hand, high total consumption of carbohydrate has been linked with higher risk of type 2 diabetes</w:t>
      </w:r>
      <w:r>
        <w:t xml:space="preserve"> </w:t>
      </w:r>
      <w:r>
        <w:t xml:space="preserve">[12]</w:t>
      </w:r>
      <w:r>
        <w:t xml:space="preserve">. Whether the amount or the timing (or both) of carbohydrate consumption during the day actually matters, would be the question concerned by the public.</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13]</w:t>
      </w:r>
      <w:r>
        <w:t xml:space="preserve"> </w:t>
      </w:r>
      <w:r>
        <w:t xml:space="preserve">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14]</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15]</w:t>
      </w:r>
      <w:r>
        <w:t xml:space="preserve">. Specifically, the main variables that we adopted in the current analysis were defined as:</w:t>
      </w:r>
    </w:p>
    <w:p>
      <w:pPr>
        <w:numPr>
          <w:numId w:val="1002"/>
          <w:ilvl w:val="0"/>
        </w:numPr>
      </w:pPr>
      <w:r>
        <w:t xml:space="preserve">Total energy intake = (protein(gram)</w:t>
      </w:r>
      <w:r>
        <w:t xml:space="preserve"> </w:t>
      </w:r>
      <m:oMath>
        <m:r>
          <m:t>×</m:t>
        </m:r>
      </m:oMath>
      <w:r>
        <w:t xml:space="preserve"> </w:t>
      </w:r>
      <w:r>
        <w:t xml:space="preserve">17) + (fat(gram)</w:t>
      </w:r>
      <w:r>
        <w:t xml:space="preserve"> </w:t>
      </w:r>
      <m:oMath>
        <m:r>
          <m:t>×</m:t>
        </m:r>
      </m:oMath>
      <w:r>
        <w:t xml:space="preserve"> </w:t>
      </w:r>
      <w:r>
        <w:t xml:space="preserve">37) + (carbohydrate(gram)</w:t>
      </w:r>
      <w:r>
        <w:t xml:space="preserve"> </w:t>
      </w:r>
      <m:oMath>
        <m:r>
          <m:t>×</m:t>
        </m:r>
      </m:oMath>
      <w:r>
        <w:t xml:space="preserve"> </w:t>
      </w:r>
      <w:r>
        <w:t xml:space="preserve">16) + (alcohol(gram)</w:t>
      </w:r>
      <w:r>
        <w:t xml:space="preserve"> </w:t>
      </w:r>
      <m:oMath>
        <m:r>
          <m:t>×</m:t>
        </m:r>
      </m:oMath>
      <w:r>
        <w:t xml:space="preserve"> </w:t>
      </w:r>
      <w:r>
        <w:t xml:space="preserve">29) kJ;</w:t>
      </w:r>
    </w:p>
    <w:p>
      <w:pPr>
        <w:numPr>
          <w:numId w:val="1002"/>
          <w:ilvl w:val="0"/>
        </w:numPr>
      </w:pPr>
      <w:r>
        <w:t xml:space="preserve">Carbohydrate intake = total sugars (gram) + starch (gram);</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total energy intake that contributed by carbohydrate within each time slot were then estimated. Since we planned to apply latent class analysis (LCA) in the current study, in which the observed indicators for latent classes must be categorical, the responses were then dichotomised according to the carbohydrate contribution to the energy intake at cut-off value of 50%, i.e. if within a time slot where there is any energy intake occur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w:t>
      </w:r>
    </w:p>
    <w:p>
      <w:pPr>
        <w:numPr>
          <w:numId w:val="1004"/>
          <w:ilvl w:val="0"/>
        </w:numPr>
      </w:pPr>
      <w:r>
        <w:t xml:space="preserve">Selected addresses were randomly allocated to one of two groups to determine whether an adult (aged 19 years or older) and a child (aged 1.5 to 18 years) or a child only, were selected for interviews.</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that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weighting system are designed in the NDNS RP to assure that the combined sample will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16]</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Appendix B of the reports published by Public Health England (PHE)</w:t>
      </w:r>
      <w:r>
        <w:t xml:space="preserve"> </w:t>
      </w:r>
      <w:r>
        <w:t xml:space="preserve">[15,17,18]</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pPr>
        <w:pStyle w:val="BodyText"/>
      </w:pPr>
      <w:r>
        <w:t xml:space="preserve">Specifically, blood pressure was measured in a sitting position using an automated, validated machine, the Omron HEM907, after a five-minute rest. The means of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19]</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15,17,18]</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20]</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level latent class to vary across individual-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21,22]</w:t>
      </w:r>
      <w:r>
        <w:t xml:space="preserve"> </w:t>
      </w:r>
      <w:r>
        <w:t xml:space="preserve">and Asparouhov and Muthén</w:t>
      </w:r>
      <w:r>
        <w:t xml:space="preserve"> </w:t>
      </w:r>
      <w:r>
        <w:t xml:space="preserve">[23]</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24]</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 the</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the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level (weekdays or weekends) and individual-level, such as age, and sex.</w:t>
      </w:r>
    </w:p>
    <w:p>
      <w:pPr>
        <w:pStyle w:val="FirstParagraph"/>
      </w:pPr>
      <w:r>
        <w:t xml:space="preserve">The 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level data to assess the log-odds of belonging to the</w:t>
      </w:r>
      <w:r>
        <w:t xml:space="preserve"> </w:t>
      </w:r>
      <m:oMath>
        <m:r>
          <m:t>k</m:t>
        </m:r>
      </m:oMath>
      <w:r>
        <w:t xml:space="preserve">th type of carbohydrate eating pattern on a specific day of the survey, and we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 the</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w:t>
      </w:r>
      <w:r>
        <w:t xml:space="preserve"> </w:t>
      </w:r>
      <m:oMath>
        <m:r>
          <m:t>i</m:t>
        </m:r>
      </m:oMath>
      <w:r>
        <w:t xml:space="preserve">th day of the survey, the total number of day-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22,25]</w:t>
      </w:r>
      <w:r>
        <w:t xml:space="preserve">, an alternative approach is using a non-parametric MLCA</w:t>
      </w:r>
      <w:r>
        <w:t xml:space="preserve"> </w:t>
      </w:r>
      <w:r>
        <w:t xml:space="preserve">[26]</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t</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the individual-level latent class membership for the</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day-level and individual-level indicators.</w:t>
      </w:r>
    </w:p>
    <w:p>
      <w:pPr>
        <w:pStyle w:val="FirstParagraph"/>
      </w:pPr>
      <w:r>
        <w:t xml:space="preserve">According to Finch and French’s simulation study</w:t>
      </w:r>
      <w:r>
        <w:t xml:space="preserve"> </w:t>
      </w:r>
      <w:r>
        <w:t xml:space="preserve">[27]</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28]</w:t>
      </w:r>
      <w:r>
        <w:t xml:space="preserve">:</w:t>
      </w:r>
    </w:p>
    <w:p>
      <w:pPr>
        <w:numPr>
          <w:numId w:val="1010"/>
          <w:ilvl w:val="0"/>
        </w:numPr>
      </w:pPr>
      <w:r>
        <w:t xml:space="preserve">Firstly,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pPr>
        <w:numPr>
          <w:numId w:val="1010"/>
          <w:ilvl w:val="0"/>
        </w:numPr>
      </w:pPr>
      <w:r>
        <w:t xml:space="preserve">Thirdly, when the number of individual-level latent classes is defined based on the previous stage, the number of day-level classes was modified (one class lower and one class higher than in the second step) to see the effect of changing level 1 classes and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29,30]</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level and individual-level. MLCA models were fitted in Mplus 7.4</w:t>
      </w:r>
      <w:r>
        <w:t xml:space="preserve"> </w:t>
      </w:r>
      <w:r>
        <w:t xml:space="preserve">[31]</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level latent classes and individual-level latent classes</w:t>
      </w:r>
    </w:p>
    <w:p>
      <w:pPr>
        <w:pStyle w:val="FirstParagraph"/>
      </w:pPr>
      <w:r>
        <w:t xml:space="preserve">day-level latent classes identified by the first step of MLCA were tabulated according to the day of week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w:t>
      </w:r>
      <w:r>
        <w:t xml:space="preserve"> </w:t>
      </w:r>
      <m:oMath>
        <m:sSup>
          <m:e>
            <m:r>
              <m:t>χ</m:t>
            </m:r>
          </m:e>
          <m:sup>
            <m:r>
              <m:t>2</m:t>
            </m:r>
          </m:sup>
        </m:sSup>
      </m:oMath>
      <w:r>
        <w:t xml:space="preserve"> </w:t>
      </w:r>
      <w:r>
        <w:t xml:space="preserve">test was used to compare the distribution of categorical variables. One-way Analysis of Variance (ANOVA) was used to compare the means across the multiple groups for continuous variables.</w:t>
      </w:r>
    </w:p>
    <w:p>
      <w:pPr>
        <w:pStyle w:val="BodyText"/>
      </w:pPr>
      <w:r>
        <w:t xml:space="preserve">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level latent classes and the prevalence of hypertension, and measurements of obesity</w:t>
      </w:r>
    </w:p>
    <w:p>
      <w:pPr>
        <w:pStyle w:val="FirstParagraph"/>
      </w:pPr>
      <w:r>
        <w:t xml:space="preserve">Associations between individual-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tical analyses conducted above, i.e. those are associated with both the exposure and the outcome and also not on the causal pathway were selected as potential confounders. Those are strongly related with the outcomes but may not associate with carbohydrate eating groups may reduce the standard errors and so improve the precisions are also considered in the linear regression models.</w:t>
      </w:r>
    </w:p>
    <w:p>
      <w:pPr>
        <w:numPr>
          <w:numId w:val="1011"/>
          <w:ilvl w:val="0"/>
        </w:numPr>
      </w:pPr>
      <w:r>
        <w:t xml:space="preserve">Confounding and/or interaction effect from each of the potential factors were checked one by one. Interaction effects were tested using the adjusted Wald test testing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the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32]</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the assumption of independent observations is violated as soon as we weighted the sample. General checking such as QQ plots of the residuals (normality), plotting the residuals against fitted values (constant variance) are not available either. Outliers, leverage, and Cook’s distance cannot be checked either, however, participants with extreme weightings (if exist) were checked by removing them and refit the models as a sensitivity analysis.</w:t>
      </w:r>
    </w:p>
    <w:p>
      <w:pPr>
        <w:numPr>
          <w:numId w:val="1011"/>
          <w:ilvl w:val="0"/>
        </w:numPr>
      </w:pPr>
      <w:r>
        <w:t xml:space="preserve">Since under survey designed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fitting of the model</w:t>
      </w:r>
      <w:r>
        <w:t xml:space="preserve"> </w:t>
      </w:r>
      <w:r>
        <w:t xml:space="preserve">[33]</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34]</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35]</w:t>
      </w:r>
      <w:r>
        <w:t xml:space="preserve">. The process of model fitting, covariates selection, interaction effect testings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7-time slots of the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es solutions (361.7). Entropy index indicates that the 4 classe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rom the parsimony point of view, we extended the model with random effects building on 2 classes, 3 classes, and 4 classes solutions.</w:t>
      </w:r>
    </w:p>
    <w:p>
      <w:pPr>
        <w:pStyle w:val="BodyText"/>
      </w:pPr>
      <w:r>
        <w:t xml:space="preserve">The results of the random effect included models are presented in</w:t>
      </w:r>
      <w:r>
        <w:t xml:space="preserve"> </w:t>
      </w:r>
      <w:r>
        <w:rPr>
          <w:b/>
        </w:rPr>
        <w:t xml:space="preserve">Table [tab:mixmodels]</w:t>
      </w:r>
      <w:r>
        <w:t xml:space="preserve"> </w:t>
      </w:r>
      <w:r>
        <w:t xml:space="preserve">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the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probability of only 0.079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a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level latent classes</w:t>
      </w:r>
      <w:r>
        <w:t xml:space="preserve"> </w:t>
      </w:r>
      <w:r>
        <w:rPr>
          <w:b/>
        </w:rPr>
        <w:t xml:space="preserve">(Figure [fig:CB2level2])</w:t>
      </w:r>
      <w:r>
        <w:t xml:space="preserve">, one individual class is comprised of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from each other.</w:t>
      </w:r>
    </w:p>
    <w:p>
      <w:pPr>
        <w:pStyle w:val="BodyText"/>
      </w:pPr>
      <w:r>
        <w:t xml:space="preserve">With three individual-level latent classes</w:t>
      </w:r>
      <w:r>
        <w:t xml:space="preserve"> </w:t>
      </w:r>
      <w:r>
        <w:rPr>
          <w:b/>
        </w:rPr>
        <w:t xml:space="preserve">(Figure [fig:level2])</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on the left-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the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 18.0% of their dietary diary was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as the highest for low carbohydrate eaters most of the time during the day (except for the time slot between 10 pm to 6 am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am). We also noticed that high carbohydrate eaters consumed their energy mainly from the following three time slots: 6-9 am, 12-2 pm, and 5-8 pm.</w:t>
      </w:r>
    </w:p>
    <w:p>
      <w:pPr>
        <w:pStyle w:val="BodyText"/>
      </w:pPr>
      <w:r>
        <w:t xml:space="preserve">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as much as more than 2 times (compared to low carbohydrate eaters) and nearly 4 times (against moderate carbohydrate eater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with the high carbohydrate eaters, but the absolute amount of fibre, sugar, free sugar, and starch were usually lower than that in the high carbohydrate eaters except for time slots of 2-5 pm, and 10-6 am. Strong evidence (</w:t>
      </w:r>
      <w:r>
        <w:rPr>
          <w:i/>
        </w:rPr>
        <w:t xml:space="preserve">p</w:t>
      </w:r>
      <w:r>
        <w:t xml:space="preserve"> </w:t>
      </w:r>
      <w:r>
        <w:t xml:space="preserve">&lt; 0.001) suggested that the mean of to-</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tal fibre consumption for low, 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any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highest proportion of non-white population (20.5%), and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a higher proportion of being classified as low or high carbohydrate eaters; total energy and carbohydrate intake were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verage household income (</w:t>
      </w:r>
      <w:r>
        <w:rPr>
          <w:i/>
        </w:rPr>
        <w:t xml:space="preserve">p</w:t>
      </w:r>
      <w:r>
        <w:t xml:space="preserve"> </w:t>
      </w:r>
      <w:r>
        <w:t xml:space="preserve">= 0.011 for men, &lt; 0.001 for women) were decreasing with elevated BMI. Living with a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 xml:space="preserve">p</w:t>
      </w:r>
      <w:r>
        <w:t xml:space="preserve"> </w:t>
      </w:r>
      <w:r>
        <w:t xml:space="preserve">=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were seemingly not associated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 xml:space="preserve">p</w:t>
      </w:r>
      <w:r>
        <w:t xml:space="preserve"> </w:t>
      </w:r>
      <w:r>
        <w:t xml:space="preserve">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BodyText"/>
      </w:pPr>
      <w:r>
        <w:t xml:space="preserve">Similarly, when looking at the association between carbohydrate eating pattern and abdominal obesity (WC), men who were classified as moderate carbohydrate eaters were found to had about 3 cm (95%CI: 0.52, 5.49 cm,</w:t>
      </w:r>
      <w:r>
        <w:t xml:space="preserve"> </w:t>
      </w:r>
      <w:r>
        <w:rPr>
          <w:i/>
        </w:rPr>
        <w:t xml:space="preserve">p</w:t>
      </w:r>
      <w:r>
        <w:t xml:space="preserve"> </w:t>
      </w:r>
      <w:r>
        <w:t xml:space="preserve">= 0.018) smaller WC compared with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whether living with a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when restricted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with borderline significant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BodyText"/>
      </w:pPr>
      <w:r>
        <w:t xml:space="preserve">However, when the MLCA extended the model to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possibly lead them (or advice were given by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8,9]</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Among men, who were classified as moderate carbohydrate eaters probably had lower odds of having hypertension, after adjustment of age, live with a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BodyText"/>
      </w:pPr>
      <w:r>
        <w:t xml:space="preserve">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ily energy consumption and low fat and alcohol intake may reflect a healthier diet and lifestyle, but this might be different between women who lived alone and those who lived with their partners. It was often assumed that live alone may associate with a lower diversity of food intake, and a higher likelihood of having an unhealthy dietary choice</w:t>
      </w:r>
      <w:r>
        <w:t xml:space="preserve"> </w:t>
      </w:r>
      <w:r>
        <w:t xml:space="preserve">[36]</w:t>
      </w:r>
      <w:r>
        <w:t xml:space="preserve">. Therefore, there may be differences in the actual contents consumed in their high carbohydrates, or there may be other social, psychological or lifestyle-related factors related with living alone which were not measured or did not include in the models. Thus, the inverse association between high carbohydrate eating pattern and BMI or abdominal obesity were only observed among women who lived with partners, further investigation of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There are several limitations in the current project that merit consideration.</w:t>
      </w:r>
    </w:p>
    <w:p>
      <w:pPr>
        <w:pStyle w:val="BodyText"/>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r>
        <w:t xml:space="preserve">[20]</w:t>
      </w:r>
      <w:r>
        <w:t xml:space="preserve">, or latent class growth analysis (LCGA)</w:t>
      </w:r>
      <w:r>
        <w:t xml:space="preserve"> </w:t>
      </w:r>
      <w:r>
        <w:t xml:space="preserve">[26,37,38]</w:t>
      </w:r>
      <w:r>
        <w:t xml:space="preserve"> </w:t>
      </w:r>
      <w:r>
        <w:t xml:space="preserve">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ly,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r>
        <w:t xml:space="preserve">[39]</w:t>
      </w:r>
      <w:r>
        <w:t xml:space="preserve">. The other approach is multiple pseudo-class draws</w:t>
      </w:r>
      <w:r>
        <w:t xml:space="preserve"> </w:t>
      </w:r>
      <w:r>
        <w:t xml:space="preserve">[40]</w:t>
      </w:r>
      <w:r>
        <w:t xml:space="preserve">, which was proposed in an attempt to account for uncertainty in class assignment. However, the maximum probability rule is still believed to be able to minimize the number of incorrect assignments</w:t>
      </w:r>
      <w:r>
        <w:t xml:space="preserve"> </w:t>
      </w:r>
      <w:r>
        <w:t xml:space="preserve">[41]</w:t>
      </w:r>
      <w:r>
        <w:t xml:space="preserve">. A Monte Carlo simulation study</w:t>
      </w:r>
      <w:r>
        <w:t xml:space="preserve"> </w:t>
      </w:r>
      <w:r>
        <w:t xml:space="preserve">[42]</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the study team of NDNS RP conducted doubly labelled water (DLW) sub-study within the survey. The details of this sub-study can be accessed from the Appendix X of the Official Reports provided by Public Health England</w:t>
      </w:r>
      <w:r>
        <w:t xml:space="preserve"> </w:t>
      </w:r>
      <w:r>
        <w:t xml:space="preserve">[15,17,18]</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 to under-reporting of their EI. We cannot extrapolate the estimated under-reporting to the whole sample since other individuals’ diet might be affected by under-reporting differentially.</w:t>
      </w:r>
    </w:p>
    <w:p>
      <w:pPr>
        <w:pStyle w:val="BodyText"/>
      </w:pPr>
      <w:r>
        <w:t xml:space="preserve">Lastly,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urned out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 with a lower prevalence of hypertension, women in this latent class who lived alone may associate with a larger waist circumference. Among women who lived with partners, high carbohydrate eating pattern was associated with both lower BMI and smaller waist circumferences. Longitudinally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1. Johnston JD. Physiological responses to food intake throughout the day. Nutrition Research Reviews. Cambridge University Press; 2014;27:107–18.</w:t>
      </w:r>
      <w:r>
        <w:t xml:space="preserve"> </w:t>
      </w:r>
    </w:p>
    <w:p>
      <w:pPr>
        <w:pStyle w:val="Bibliography"/>
      </w:pPr>
      <w:r>
        <w:t xml:space="preserve">2. Garaulet M, Gómez-Abellán P. Timing of food intake and obesity: A novel association. Physiology &amp; Behavior. Elsevier; 2014;134:44–50.</w:t>
      </w:r>
      <w:r>
        <w:t xml:space="preserve"> </w:t>
      </w:r>
    </w:p>
    <w:p>
      <w:pPr>
        <w:pStyle w:val="Bibliography"/>
      </w:pPr>
      <w:r>
        <w:t xml:space="preserve">3. Asher G, Sassone-Corsi P. Time for food: The intimate interplay between nutrition, metabolism, and the circadian clock. Cell. Elsevier; 2015;161:84–92.</w:t>
      </w:r>
      <w:r>
        <w:t xml:space="preserve"> </w:t>
      </w:r>
    </w:p>
    <w:p>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w:t>
      </w:r>
      <w:r>
        <w:t xml:space="preserve"> </w:t>
      </w:r>
    </w:p>
    <w:p>
      <w:pPr>
        <w:pStyle w:val="Bibliography"/>
      </w:pPr>
      <w:r>
        <w:t xml:space="preserve">5. De Bacquer D, Van Risseghem M, Clays E, Kittel F, De Backer G, Braeckman L. Rotating shift work and the metabolic syndrome: A prospective study. International Journal of Epidemiology. Oxford University Press; 2009;38:848–54.</w:t>
      </w:r>
      <w:r>
        <w:t xml:space="preserve"> </w:t>
      </w:r>
    </w:p>
    <w:p>
      <w:pPr>
        <w:pStyle w:val="Bibliography"/>
      </w:pPr>
      <w:r>
        <w:t xml:space="preserve">6. Pan A, Schernhammer ES, Sun Q, Hu FB. Rotating night shift work and risk of type 2 diabetes: Two prospective cohort studies in women. PLoS Medicine. Public Library of Science; 2011;8:e1001141.</w:t>
      </w:r>
      <w:r>
        <w:t xml:space="preserve"> </w:t>
      </w:r>
    </w:p>
    <w:p>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w:t>
      </w:r>
      <w:r>
        <w:t xml:space="preserve"> </w:t>
      </w:r>
    </w:p>
    <w:p>
      <w:pPr>
        <w:pStyle w:val="Bibliography"/>
      </w:pPr>
      <w:r>
        <w:t xml:space="preserve">8. Leech RM, Worsley A, Timperio A, McNaughton SA. Temporal eating patterns: A latent class analysis approach. International Journal of Behavioral Nutrition and Physical Activity. BioMed Central; 2017;14:3.</w:t>
      </w:r>
      <w:r>
        <w:t xml:space="preserve"> </w:t>
      </w:r>
    </w:p>
    <w:p>
      <w:pPr>
        <w:pStyle w:val="Bibliography"/>
      </w:pPr>
      <w:r>
        <w:t xml:space="preserve">9. Mansukhani R, Palla L. Investigating eating time patterns in uk adults from the 2008–2012 national diet and nutrition survey. Proceedings of the Nutrition Society. Cambridge University Press; 2018;77.</w:t>
      </w:r>
      <w:r>
        <w:t xml:space="preserve"> </w:t>
      </w:r>
    </w:p>
    <w:p>
      <w:pPr>
        <w:pStyle w:val="Bibliography"/>
      </w:pPr>
      <w:r>
        <w:t xml:space="preserve">10. Willett W. Nature of variation in diet. Nutritional epidemiology. Oxford University Press; 2012. pp. 34–48.</w:t>
      </w:r>
      <w:r>
        <w:t xml:space="preserve"> </w:t>
      </w:r>
    </w:p>
    <w:p>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w:t>
      </w:r>
      <w:r>
        <w:t xml:space="preserve"> </w:t>
      </w:r>
    </w:p>
    <w:p>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w:t>
      </w:r>
      <w:r>
        <w:t xml:space="preserve"> </w:t>
      </w:r>
    </w:p>
    <w:p>
      <w:pPr>
        <w:pStyle w:val="Bibliography"/>
      </w:pPr>
      <w:r>
        <w:t xml:space="preserve">13.</w:t>
      </w:r>
      <w:r>
        <w:t xml:space="preserve">. National diet and nutrition survey years 1-8, 2008/09-2015/16. 9th Edition. 2018.</w:t>
      </w:r>
      <w:r>
        <w:t xml:space="preserve"> </w:t>
      </w:r>
    </w:p>
    <w:p>
      <w:pPr>
        <w:pStyle w:val="Bibliography"/>
      </w:pPr>
      <w:r>
        <w:t xml:space="preserve">14. Smithers G. MAFF’s nutrient databank. Nutrition &amp; Food Science. MCB UP Ltd; 1993;93:16–9.</w:t>
      </w:r>
      <w:r>
        <w:t xml:space="preserve"> </w:t>
      </w:r>
    </w:p>
    <w:p>
      <w:pPr>
        <w:pStyle w:val="Bibliography"/>
      </w:pPr>
      <w:r>
        <w:t xml:space="preserve">15.</w:t>
      </w:r>
      <w:r>
        <w:t xml:space="preserve">. National diet and nutrition survey rolling programme. 2018.</w:t>
      </w:r>
      <w:r>
        <w:t xml:space="preserve"> </w:t>
      </w:r>
    </w:p>
    <w:p>
      <w:pPr>
        <w:pStyle w:val="Bibliography"/>
      </w:pPr>
      <w:r>
        <w:t xml:space="preserve">16.</w:t>
      </w:r>
      <w:r>
        <w:t xml:space="preserve">. Mid 2008, 2009, 2010, 2011, 2012, 2013, 2014, 2015, and 2016 population estimates. 2018.</w:t>
      </w:r>
      <w:r>
        <w:t xml:space="preserve"> </w:t>
      </w:r>
    </w:p>
    <w:p>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r>
        <w:t xml:space="preserve"> </w:t>
      </w:r>
    </w:p>
    <w:p>
      <w:pPr>
        <w:pStyle w:val="Bibliography"/>
      </w:pPr>
      <w:r>
        <w:t xml:space="preserve">18. Roberts C, Steer T, Maplethorpe N, Cox L, Meadows S, Nicholson S, et al. National diet and nutrition survey: Results from years 7 and 8 (combined) of the rolling programme (2014/2015–2015/2016). Public Health England; 2018;</w:t>
      </w:r>
      <w:r>
        <w:t xml:space="preserve"> </w:t>
      </w:r>
    </w:p>
    <w:p>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w:t>
      </w:r>
      <w:r>
        <w:t xml:space="preserve"> </w:t>
      </w:r>
    </w:p>
    <w:p>
      <w:pPr>
        <w:pStyle w:val="Bibliography"/>
      </w:pPr>
      <w:r>
        <w:t xml:space="preserve">20. Collins L, Lanza S. Latent class and latent transition analysis: With applications in the social, behavioral, and health sciences. Wiley; 2010.</w:t>
      </w:r>
      <w:r>
        <w:t xml:space="preserve"> </w:t>
      </w:r>
    </w:p>
    <w:p>
      <w:pPr>
        <w:pStyle w:val="Bibliography"/>
      </w:pPr>
      <w:r>
        <w:t xml:space="preserve">21. Vermunt JK. Multilevel latent class models. Sociological Methodology. 2003. pp. 213–39.</w:t>
      </w:r>
      <w:r>
        <w:t xml:space="preserve"> </w:t>
      </w:r>
    </w:p>
    <w:p>
      <w:pPr>
        <w:pStyle w:val="Bibliography"/>
      </w:pPr>
      <w:r>
        <w:t xml:space="preserve">22. Vermunt JK. Latent class and finite mixture models for multilevel data sets. Statistical Methods in Medical Research. Sage Publications Sage UK: London, England; 2008;17:33–51.</w:t>
      </w:r>
      <w:r>
        <w:t xml:space="preserve"> </w:t>
      </w:r>
    </w:p>
    <w:p>
      <w:pPr>
        <w:pStyle w:val="Bibliography"/>
      </w:pPr>
      <w:r>
        <w:t xml:space="preserve">23. Muthén B, Asparouhov T. Multilevel regression mixture analysis. Journal of the Royal Statistical Society: Series A (Statistics in Society). Wiley Online Library; 2009;172:639–57.</w:t>
      </w:r>
      <w:r>
        <w:t xml:space="preserve"> </w:t>
      </w:r>
    </w:p>
    <w:p>
      <w:pPr>
        <w:pStyle w:val="Bibliography"/>
      </w:pPr>
      <w:r>
        <w:t xml:space="preserve">24. Snijders T, Bosker R. Multilevel analysis: An introduction to basic and advanced multilevel modeling. SAGE Publications; 2011.</w:t>
      </w:r>
      <w:r>
        <w:t xml:space="preserve"> </w:t>
      </w:r>
    </w:p>
    <w:p>
      <w:pPr>
        <w:pStyle w:val="Bibliography"/>
      </w:pPr>
      <w:r>
        <w:t xml:space="preserve">25. Van Horn ML, Fagan AA, Jaki T, Brown EC, Hawkins JD, Arthur MW, et al. Using multilevel mixtures to evaluate intervention effects in group randomized trials. Multivariate Behavioral Research. Taylor &amp; Francis; 2008;43:289–326.</w:t>
      </w:r>
      <w:r>
        <w:t xml:space="preserve"> </w:t>
      </w:r>
    </w:p>
    <w:p>
      <w:pPr>
        <w:pStyle w:val="Bibliography"/>
      </w:pPr>
      <w:r>
        <w:t xml:space="preserve">26. Davidian M, Fitzmaurice G, Molenberghs G, Verbeke G. Growth mixture modeling: Analysis with non-gaussian random effects. Longitudinal data analysis. Chapman; Hall/CRC; 2008. pp. 157–80.</w:t>
      </w:r>
      <w:r>
        <w:t xml:space="preserve"> </w:t>
      </w:r>
    </w:p>
    <w:p>
      <w:pPr>
        <w:pStyle w:val="Bibliography"/>
      </w:pPr>
      <w:r>
        <w:t xml:space="preserve">27. Finch WH, French BF. Multilevel latent class analysis: Parametric and nonparametric models. The Journal of Experimental Education. Taylor &amp; Francis; 2014;82:307–33.</w:t>
      </w:r>
      <w:r>
        <w:t xml:space="preserve"> </w:t>
      </w:r>
    </w:p>
    <w:p>
      <w:pPr>
        <w:pStyle w:val="Bibliography"/>
      </w:pPr>
      <w:r>
        <w:t xml:space="preserve">28. Henry KL, Muthén B. Multilevel latent class analysis: An application of adolescent smoking typologies with individual and contextual predictors. Structural Equation Modeling. Taylor &amp; Francis; 2010;17:193–215.</w:t>
      </w:r>
      <w:r>
        <w:t xml:space="preserve"> </w:t>
      </w:r>
    </w:p>
    <w:p>
      <w:pPr>
        <w:pStyle w:val="Bibliography"/>
      </w:pPr>
      <w:r>
        <w:t xml:space="preserve">29. Lo Y, Mendell NR, Rubin DB. Testing the number of components in a normal mixture. Biometrika. Oxford University Press; 2001;88:767–78.</w:t>
      </w:r>
      <w:r>
        <w:t xml:space="preserve"> </w:t>
      </w:r>
    </w:p>
    <w:p>
      <w:pPr>
        <w:pStyle w:val="Bibliography"/>
      </w:pPr>
      <w:r>
        <w:t xml:space="preserve">30. Nylund KL, Asparouhov T, Muthén BO. Deciding on the number of classes in latent class analysis and growth mixture modeling: A monte carlo simulation study. Structural Equation Modeling. Taylor &amp; Francis; 2007;14:535–69.</w:t>
      </w:r>
      <w:r>
        <w:t xml:space="preserve"> </w:t>
      </w:r>
    </w:p>
    <w:p>
      <w:pPr>
        <w:pStyle w:val="Bibliography"/>
      </w:pPr>
      <w:r>
        <w:t xml:space="preserve">31. Muthén LK, Muthén BO. Mplus: Statistical analysis with latent variables: User’s guide. Muthén &amp; Muthén Los Angeles; 2017.</w:t>
      </w:r>
      <w:r>
        <w:t xml:space="preserve"> </w:t>
      </w:r>
    </w:p>
    <w:p>
      <w:pPr>
        <w:pStyle w:val="Bibliography"/>
      </w:pPr>
      <w:r>
        <w:t xml:space="preserve">32. Archer KJ, Lemeshow S, others. Goodness-of-fit test for a logistic regression model fitted using survey sample data. Stata Journal. StataCorp LP; 2006;6:97–105.</w:t>
      </w:r>
      <w:r>
        <w:t xml:space="preserve"> </w:t>
      </w:r>
    </w:p>
    <w:p>
      <w:pPr>
        <w:pStyle w:val="Bibliography"/>
      </w:pPr>
      <w:r>
        <w:t xml:space="preserve">33. Pregibon D. Goodness of link tests for generalized linear models. Applied Statistics. JSTOR; 1980;15–4.</w:t>
      </w:r>
      <w:r>
        <w:t xml:space="preserve"> </w:t>
      </w:r>
    </w:p>
    <w:p>
      <w:pPr>
        <w:pStyle w:val="Bibliography"/>
      </w:pPr>
      <w:r>
        <w:t xml:space="preserve">34.</w:t>
      </w:r>
      <w:r>
        <w:t xml:space="preserve">. R: A language and environment for statistical computing [Internet]. Vienna, Austria: R Foundation for Statistical Computing; 2018. Available from:</w:t>
      </w:r>
      <w:r>
        <w:t xml:space="preserve"> </w:t>
      </w:r>
      <w:hyperlink r:id="rId79">
        <w:r>
          <w:rPr>
            <w:rStyle w:val="Hyperlink"/>
          </w:rPr>
          <w:t xml:space="preserve">https://www.R-project.org/</w:t>
        </w:r>
      </w:hyperlink>
    </w:p>
    <w:p>
      <w:pPr>
        <w:pStyle w:val="Bibliography"/>
      </w:pPr>
      <w:r>
        <w:t xml:space="preserve">35. StataCorp LLC. Stata statistical software: Release 15 [Internet]. 2017. Available from:</w:t>
      </w:r>
      <w:r>
        <w:t xml:space="preserve"> </w:t>
      </w:r>
      <w:hyperlink r:id="rId80">
        <w:r>
          <w:rPr>
            <w:rStyle w:val="Hyperlink"/>
          </w:rPr>
          <w:t xml:space="preserve">https://www.stata.com/</w:t>
        </w:r>
      </w:hyperlink>
    </w:p>
    <w:p>
      <w:pPr>
        <w:pStyle w:val="Bibliography"/>
      </w:pPr>
      <w:r>
        <w:t xml:space="preserve">36. Hanna KL, Collins PF. Relationship between living alone and food and nutrient intake. Nutrition Reviews. Oxford University Press; 2015;73:594–611.</w:t>
      </w:r>
      <w:r>
        <w:t xml:space="preserve"> </w:t>
      </w:r>
    </w:p>
    <w:p>
      <w:pPr>
        <w:pStyle w:val="Bibliography"/>
      </w:pPr>
      <w:r>
        <w:t xml:space="preserve">37. Jung T, Wickrama K. An introduction to latent class growth analysis and growth mixture modeling. Social and personality psychology compass. Wiley Online Library; 2008;2:302–17.</w:t>
      </w:r>
      <w:r>
        <w:t xml:space="preserve"> </w:t>
      </w:r>
    </w:p>
    <w:p>
      <w:pPr>
        <w:pStyle w:val="Bibliography"/>
      </w:pPr>
      <w:r>
        <w:t xml:space="preserve">38. Andruff H, Carraro N, Thompson A, Gaudreau P, Louvet B. Latent class growth modelling: A tutorial. Tutorials in Quantitative Methods for Psychology. 2009;5:11–24.</w:t>
      </w:r>
      <w:r>
        <w:t xml:space="preserve"> </w:t>
      </w:r>
    </w:p>
    <w:p>
      <w:pPr>
        <w:pStyle w:val="Bibliography"/>
      </w:pPr>
      <w:r>
        <w:t xml:space="preserve">39. Nagin DS. Group-based modeling of development. Harvard University Press; 2005.</w:t>
      </w:r>
      <w:r>
        <w:t xml:space="preserve"> </w:t>
      </w:r>
    </w:p>
    <w:p>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w:t>
      </w:r>
      <w:r>
        <w:t xml:space="preserve"> </w:t>
      </w:r>
    </w:p>
    <w:p>
      <w:pPr>
        <w:pStyle w:val="Bibliography"/>
      </w:pPr>
      <w:r>
        <w:t xml:space="preserve">41. Goodman LA. On the assignment of individuals to latent classes. Sociological Methodology. SAGE Publications Sage CA: Los Angeles, CA; 2007;37:1–22.</w:t>
      </w:r>
      <w:r>
        <w:t xml:space="preserve"> </w:t>
      </w:r>
    </w:p>
    <w:p>
      <w:pPr>
        <w:pStyle w:val="Bibliography"/>
      </w:pPr>
      <w:r>
        <w:t xml:space="preserve">42. Bray BC, Lanza ST, Tan X. Eliminating bias in classify-analyze approaches for latent class analysis. Structural Equation Modeling. Taylor &amp; Francis; 2015;22:1–1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bfb3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48e89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447eb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6T12:52:05Z</dcterms:created>
  <dcterms:modified xsi:type="dcterms:W3CDTF">2018-08-26T12:52:05Z</dcterms:modified>
</cp:coreProperties>
</file>